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b8db0455d06ecfa23d944c94fc94a141faaa140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54. Запрос о предоставлении копий документов регистрационного дел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e6395a6e151693f8b0f3b5ad4efe9e77d567a4c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ПРОС О ПРЕДОСТАВЛЕНИИ КОПИЙ ДОКУМЕНТОВ РЕГИСТРАЦИОННОГО ДЕЛ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заверенные копии перечисленных документов регистрационного дела либо мотивированно указать законное основание ограничения доступа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8Z</dcterms:created>
  <dcterms:modified xsi:type="dcterms:W3CDTF">2026-07-18T09:18:38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